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d040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4d0400f-1038-11ed-9ca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5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QQ4CQQgjfoD//7I/wLaoFy8m9OAkujt7aKCUQs3XQf3Vt6rqwaDrdcGjvs+v32p6pgnGN1T7csQTCn+Fhi8BPIBoi5rBE5FEjeCRMj4ZIeEC/KmknxOo7x6RxwCtoWO+WOkRaAp3PEOxDhAer3f+SBthtsR97w9pT6iweHDPV2WdhROZV7ypF4UKMZCvJfhGFJXX+IYR2g4Y3Z0/OYH+ITkn6iF3sb3ogTPeyFRqrcCelaivDaYi/TabdFuICTx1xw4nmf69f20vpE6qxt2fPTikwtX2RPpDiOvVd72oPxQjNNgLifnhJrH+tCvc55sWDmashjvnu/uB+IP5S8xzGarVrKwT+8HOIwNm9iusBUqHif1gR8dUoB7/ve8+AR5RYpBoJMx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Winnemucca Nevada area since yesterday afterno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4d0400f-1038-11ed-9ca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5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4d0400f-1038-11ed-9ca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4d0400f-1038-11ed-9ca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d0400f</dc:title>
  <dc:creator/>
  <cp:keywords/>
  <dcterms:created xsi:type="dcterms:W3CDTF">2026-05-03T12:05:02Z</dcterms:created>
  <dcterms:modified xsi:type="dcterms:W3CDTF">2026-05-03T1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